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D27A2" w14:textId="4D3B14F1" w:rsidR="00114E94" w:rsidRDefault="00EE68B8" w:rsidP="00EE68B8">
      <w:pPr>
        <w:jc w:val="center"/>
      </w:pPr>
      <w:r>
        <w:t>Response to peer 3</w:t>
      </w:r>
    </w:p>
    <w:p w14:paraId="6E9F3E3C" w14:textId="2494BAA2" w:rsidR="00EE68B8" w:rsidRDefault="003871DD">
      <w:r>
        <w:t>Hi</w:t>
      </w:r>
      <w:r w:rsidR="00EE68B8">
        <w:t>,</w:t>
      </w:r>
    </w:p>
    <w:p w14:paraId="071E061E" w14:textId="30F342F7" w:rsidR="00EE68B8" w:rsidRDefault="00EE68B8">
      <w:r>
        <w:t xml:space="preserve">After reading your post, I was impressed by </w:t>
      </w:r>
      <w:r w:rsidR="000E4193">
        <w:t>how</w:t>
      </w:r>
      <w:r>
        <w:t xml:space="preserve"> you vividly covered the facet of settler nativism from a Canadian angle. As opined in the book, settler nativism was employed by the American government to suppress the </w:t>
      </w:r>
      <w:r w:rsidR="00261407">
        <w:t>indigenous</w:t>
      </w:r>
      <w:r>
        <w:t xml:space="preserve"> groups to allow the settlers to carry the </w:t>
      </w:r>
      <w:r w:rsidR="000E4193">
        <w:t>USA's mantle</w:t>
      </w:r>
      <w:r>
        <w:t xml:space="preserve">. </w:t>
      </w:r>
      <w:r w:rsidR="00261407">
        <w:t xml:space="preserve"> Your point on stealing native lands affirms one of the crude mechanisms that the American </w:t>
      </w:r>
      <w:r w:rsidR="000E4193">
        <w:t>colonist</w:t>
      </w:r>
      <w:r w:rsidR="00261407">
        <w:t>s used to disappear the Natives from their land. The natives were pushed in</w:t>
      </w:r>
      <w:r w:rsidR="000E4193">
        <w:t>to</w:t>
      </w:r>
      <w:r w:rsidR="00261407">
        <w:t xml:space="preserve"> the reserves</w:t>
      </w:r>
      <w:r w:rsidR="000E4193">
        <w:t>,</w:t>
      </w:r>
      <w:r w:rsidR="00261407">
        <w:t xml:space="preserve"> where life was unbearable. The ingenious step aimed at destroying the </w:t>
      </w:r>
      <w:r w:rsidR="000E4193">
        <w:t>indigenous people's life patterns</w:t>
      </w:r>
      <w:r w:rsidR="00261407">
        <w:t xml:space="preserve"> Another pertinent locus that you </w:t>
      </w:r>
      <w:r w:rsidR="003A5562">
        <w:t xml:space="preserve">broached is residential schools. Such strategies were used to assimilate the native students to forget about their heritage. As outlined in your post, the sentiments can also be traced </w:t>
      </w:r>
      <w:r w:rsidR="000E4193">
        <w:t>to</w:t>
      </w:r>
      <w:r w:rsidR="003A5562">
        <w:t xml:space="preserve"> </w:t>
      </w:r>
      <w:r w:rsidR="000E4193">
        <w:t>Canada's inner circle</w:t>
      </w:r>
      <w:r w:rsidR="003A5562">
        <w:t xml:space="preserve"> and general fabric. Canadian settlers pushed the natives into reserves that lacked basic needs like clean water, healthcare</w:t>
      </w:r>
      <w:r w:rsidR="000E4193">
        <w:t>,</w:t>
      </w:r>
      <w:r w:rsidR="003A5562">
        <w:t xml:space="preserve"> and better housing. Canadian history also has the element of setting up boarding schools for the indigenous people to neutralize their culture and force new values in their lives. </w:t>
      </w:r>
      <w:r w:rsidR="000E4193">
        <w:t>The result has been an increase in family disintegration, homelessness, and an escalation in drug abuse amongst the true natives.</w:t>
      </w:r>
      <w:r w:rsidR="003871DD">
        <w:t xml:space="preserve"> Indeed, the act of imagining an Indian past and a settler future was an issue of great concern. </w:t>
      </w:r>
    </w:p>
    <w:p w14:paraId="7F5CB9E5" w14:textId="65144210" w:rsidR="00377109" w:rsidRDefault="00377109">
      <w:r>
        <w:t xml:space="preserve">Success in this class! </w:t>
      </w:r>
      <w:bookmarkStart w:id="0" w:name="_GoBack"/>
      <w:bookmarkEnd w:id="0"/>
    </w:p>
    <w:p w14:paraId="3F769306" w14:textId="77777777" w:rsidR="00EE68B8" w:rsidRDefault="00EE68B8"/>
    <w:sectPr w:rsidR="00EE6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7M0NzUytLA0MTZS0lEKTi0uzszPAykwrAUAikknnCwAAAA="/>
  </w:docVars>
  <w:rsids>
    <w:rsidRoot w:val="00EE68B8"/>
    <w:rsid w:val="000E4193"/>
    <w:rsid w:val="00114E94"/>
    <w:rsid w:val="00261407"/>
    <w:rsid w:val="00377109"/>
    <w:rsid w:val="003871DD"/>
    <w:rsid w:val="003A5450"/>
    <w:rsid w:val="003A5562"/>
    <w:rsid w:val="00EE6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5D21E"/>
  <w15:chartTrackingRefBased/>
  <w15:docId w15:val="{6306085E-D290-46A3-BF00-174BE2F7D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3-31T16:14:00Z</dcterms:created>
  <dcterms:modified xsi:type="dcterms:W3CDTF">2021-03-31T16:14:00Z</dcterms:modified>
</cp:coreProperties>
</file>